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6A1F9A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C39F1AE" w:rsidR="00F250B6" w:rsidRPr="00F250B6" w:rsidRDefault="00F808A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6F424995" w:rsidR="00F250B6" w:rsidRPr="00F250B6" w:rsidRDefault="000255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>
              <w:rPr>
                <w:rFonts w:eastAsia="Times New Roman" w:cstheme="minorHAnsi"/>
                <w:lang w:val="en-US"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F250B6" w:rsidRPr="00F250B6" w14:paraId="6632E772" w14:textId="77777777" w:rsidTr="006A1F9A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0E12921" w:rsidR="00F250B6" w:rsidRPr="00F250B6" w:rsidRDefault="000255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EEB55E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C7C28C7" w:rsidR="00F250B6" w:rsidRPr="00F250B6" w:rsidRDefault="0002552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F250B6" w:rsidRPr="00F250B6" w14:paraId="3C91D456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0425F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46963406" w:rsidR="00F250B6" w:rsidRPr="00F250B6" w:rsidRDefault="000255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7F16E80" w:rsidR="00F250B6" w:rsidRPr="00F250B6" w:rsidRDefault="0002552D" w:rsidP="000255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0425F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5E0FD1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5E0FD1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DA8137E" w:rsidR="00F250B6" w:rsidRPr="00F250B6" w:rsidRDefault="00B83A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SchoolLibraryStockManagement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245F6F7" w:rsidR="00F250B6" w:rsidRPr="00F250B6" w:rsidRDefault="00913EA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Quantity = </w:t>
            </w:r>
            <w:r w:rsidR="007D16CD"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F250B6" w:rsidRPr="00F250B6" w14:paraId="29E8EC92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A71FB74" w:rsidR="00F250B6" w:rsidRPr="00F250B6" w:rsidRDefault="00F250B6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B83AB3">
              <w:rPr>
                <w:rFonts w:eastAsia="Times New Roman" w:cstheme="minorHAnsi"/>
                <w:lang w:eastAsia="en-GB"/>
              </w:rPr>
              <w:t xml:space="preserve">Login as </w:t>
            </w:r>
            <w:r w:rsidR="00BB2872">
              <w:rPr>
                <w:rFonts w:eastAsia="Times New Roman" w:cstheme="minorHAnsi"/>
                <w:lang w:eastAsia="en-GB"/>
              </w:rPr>
              <w:t>admin</w:t>
            </w:r>
            <w:r w:rsidR="006B1903">
              <w:rPr>
                <w:rFonts w:eastAsia="Times New Roman" w:cstheme="minorHAnsi"/>
                <w:lang w:eastAsia="en-GB"/>
              </w:rPr>
              <w:t xml:space="preserve">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B83AB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BB4CDDC" w14:textId="2B9CB36F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724A5D44" w14:textId="5B501E0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352516C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0425F">
              <w:rPr>
                <w:rFonts w:eastAsia="Times New Roman" w:cstheme="minorHAnsi"/>
                <w:lang w:eastAsia="en-GB"/>
              </w:rPr>
              <w:t>Double click</w:t>
            </w:r>
            <w:r w:rsidR="008920CD">
              <w:rPr>
                <w:rFonts w:eastAsia="Times New Roman" w:cstheme="minorHAnsi"/>
                <w:lang w:eastAsia="en-GB"/>
              </w:rPr>
              <w:t xml:space="preserve"> orders from Dashboard</w:t>
            </w:r>
            <w:r w:rsidR="00B370E0">
              <w:rPr>
                <w:rFonts w:eastAsia="Times New Roman" w:cstheme="minorHAnsi"/>
                <w:lang w:eastAsia="en-GB"/>
              </w:rPr>
              <w:t xml:space="preserve">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C8B3DA0" w14:textId="4BBAE0D5" w:rsidR="00F250B6" w:rsidRPr="00F250B6" w:rsidRDefault="00F250B6" w:rsidP="00913EA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3530243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13EA3"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54F1C3BE" w14:textId="77CB4249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6A1F9A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9B82F18" w:rsidR="00F250B6" w:rsidRPr="00F250B6" w:rsidRDefault="00913EA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qu</w:t>
            </w:r>
            <w:r w:rsidR="00BB2872">
              <w:rPr>
                <w:rFonts w:eastAsia="Times New Roman" w:cstheme="minorHAnsi"/>
                <w:lang w:eastAsia="en-GB"/>
              </w:rPr>
              <w:t>antity , the admin</w:t>
            </w:r>
            <w:r>
              <w:rPr>
                <w:rFonts w:eastAsia="Times New Roman" w:cstheme="minorHAnsi"/>
                <w:lang w:eastAsia="en-GB"/>
              </w:rPr>
              <w:t xml:space="preserve"> can add to or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6A1F9A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6A1F9A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D16CD" w:rsidRPr="00F250B6" w14:paraId="1FE15AD8" w14:textId="77777777" w:rsidTr="006A1F9A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7D16CD" w:rsidRPr="00F250B6" w:rsidRDefault="007D16CD" w:rsidP="007D16C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EC3A8B4" w:rsidR="007D16CD" w:rsidRPr="00F250B6" w:rsidRDefault="00580468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</w:t>
            </w:r>
            <w:r w:rsidR="007D16CD">
              <w:rPr>
                <w:rFonts w:eastAsia="Times New Roman" w:cstheme="minorHAnsi"/>
                <w:lang w:eastAsia="en-GB"/>
              </w:rPr>
              <w:t>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DF95976" w:rsidR="007D16CD" w:rsidRPr="00F250B6" w:rsidRDefault="00200376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</w:t>
            </w:r>
            <w:r w:rsidR="00580468">
              <w:rPr>
                <w:rFonts w:eastAsia="Times New Roman" w:cstheme="minorHAnsi"/>
                <w:lang w:eastAsia="en-GB"/>
              </w:rPr>
              <w:t xml:space="preserve"> in quantity f</w:t>
            </w:r>
            <w:r>
              <w:rPr>
                <w:rFonts w:eastAsia="Times New Roman" w:cstheme="minorHAnsi"/>
                <w:lang w:eastAsia="en-GB"/>
              </w:rPr>
              <w:t>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16CD" w:rsidRPr="00F250B6" w14:paraId="344CE2B2" w14:textId="77777777" w:rsidTr="006A1F9A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7D16CD" w:rsidRPr="00F250B6" w:rsidRDefault="007D16CD" w:rsidP="007D16C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C8FC179" w:rsidR="007D16CD" w:rsidRPr="00F250B6" w:rsidRDefault="0030425F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</w:t>
            </w:r>
            <w:r w:rsidR="00200376">
              <w:rPr>
                <w:rFonts w:eastAsia="Times New Roman" w:cstheme="minorHAnsi"/>
                <w:lang w:eastAsia="en-GB"/>
              </w:rPr>
              <w:t xml:space="preserve"> Add </w:t>
            </w:r>
            <w:r w:rsidR="00200376" w:rsidRPr="00823849">
              <w:rPr>
                <w:rFonts w:eastAsia="Times New Roman" w:cstheme="minorHAnsi"/>
                <w:b/>
                <w:bCs/>
                <w:lang w:eastAsia="en-GB"/>
              </w:rPr>
              <w:t>To</w:t>
            </w:r>
            <w:r w:rsidR="00200376">
              <w:rPr>
                <w:rFonts w:eastAsia="Times New Roman" w:cstheme="minorHAnsi"/>
                <w:lang w:eastAsia="en-GB"/>
              </w:rPr>
              <w:t xml:space="preserve">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6E087280" w:rsidR="007D16CD" w:rsidRPr="00F250B6" w:rsidRDefault="0030425F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o</w:t>
            </w:r>
            <w:r w:rsidR="00755A74">
              <w:rPr>
                <w:rFonts w:eastAsia="Times New Roman" w:cstheme="minorHAnsi"/>
                <w:lang w:eastAsia="en-GB"/>
              </w:rPr>
              <w:t>rder will added in orders GridV</w:t>
            </w:r>
            <w:r>
              <w:rPr>
                <w:rFonts w:eastAsia="Times New Roman" w:cstheme="minorHAnsi"/>
                <w:lang w:eastAsia="en-GB"/>
              </w:rPr>
              <w:t>iew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16CD" w:rsidRPr="00F250B6" w14:paraId="5623D7F4" w14:textId="77777777" w:rsidTr="006A1F9A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7D16CD" w:rsidRPr="00F250B6" w:rsidRDefault="007D16CD" w:rsidP="007D16C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4147B58" w:rsidR="007D16CD" w:rsidRPr="00F250B6" w:rsidRDefault="0030425F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Ord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F651867" w:rsidR="007D16CD" w:rsidRPr="00F250B6" w:rsidRDefault="0030425F" w:rsidP="00CA5ED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essage Box </w:t>
            </w:r>
            <w:r w:rsidR="00CA5EDE">
              <w:rPr>
                <w:rFonts w:eastAsia="Times New Roman" w:cstheme="minorHAnsi"/>
                <w:lang w:eastAsia="en-GB"/>
              </w:rPr>
              <w:t xml:space="preserve">appear </w:t>
            </w:r>
            <w:r>
              <w:rPr>
                <w:rFonts w:eastAsia="Times New Roman" w:cstheme="minorHAnsi"/>
                <w:lang w:eastAsia="en-GB"/>
              </w:rPr>
              <w:t>‘</w:t>
            </w:r>
            <w:r w:rsidRPr="0030425F">
              <w:rPr>
                <w:rFonts w:cstheme="minorHAnsi"/>
                <w:color w:val="000000" w:themeColor="text1"/>
                <w:lang w:val="en-US"/>
              </w:rPr>
              <w:t>Order has Added Successfully</w:t>
            </w:r>
            <w:r>
              <w:rPr>
                <w:rFonts w:cstheme="minorHAnsi"/>
                <w:color w:val="000000" w:themeColor="text1"/>
                <w:lang w:val="en-US"/>
              </w:rPr>
              <w:t>’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21A24A12" w:rsidR="006938D0" w:rsidRDefault="006938D0">
      <w:pPr>
        <w:rPr>
          <w:rFonts w:cstheme="minorHAnsi"/>
        </w:rPr>
      </w:pPr>
    </w:p>
    <w:p w14:paraId="6E002FFB" w14:textId="54D4B313" w:rsidR="00794555" w:rsidRDefault="00794555">
      <w:pPr>
        <w:rPr>
          <w:rFonts w:cstheme="minorHAnsi"/>
        </w:rPr>
      </w:pPr>
    </w:p>
    <w:p w14:paraId="558A437D" w14:textId="1AF8EFE6" w:rsidR="00BB2872" w:rsidRDefault="00BB2872">
      <w:pPr>
        <w:rPr>
          <w:rFonts w:cstheme="minorHAnsi"/>
        </w:rPr>
      </w:pPr>
    </w:p>
    <w:p w14:paraId="5B181110" w14:textId="77777777" w:rsidR="00BB2872" w:rsidRDefault="00BB2872">
      <w:pPr>
        <w:rPr>
          <w:rFonts w:cstheme="minorHAnsi"/>
        </w:rPr>
      </w:pP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794555" w:rsidRPr="00F250B6" w14:paraId="5B0D65AF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68783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7BB8E" w14:textId="6F5616AC" w:rsidR="00794555" w:rsidRPr="00F250B6" w:rsidRDefault="00F808A3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3029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C62F3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>
              <w:rPr>
                <w:rFonts w:eastAsia="Times New Roman" w:cstheme="minorHAnsi"/>
                <w:lang w:val="en-US"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794555" w:rsidRPr="00F250B6" w14:paraId="2494E0FB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02C03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94EF6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B1DC3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5A565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AE3E1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991AC89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794555" w:rsidRPr="00F250B6" w14:paraId="4BD5DC0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9CA8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B491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3CC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5189032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1049B22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344B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14C66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CA60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9D3C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F2BF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DAD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3E9069C9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667FF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47D98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3071161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9487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0E14C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134B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94555" w:rsidRPr="00F250B6" w14:paraId="7721DA4E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7101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06A6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E4EB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F0BA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F474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E7CC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5E68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9121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903A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258E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6B24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1F219668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C0C8FC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EB660E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7004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3A9176EF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98C86F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794555" w:rsidRPr="00F250B6" w14:paraId="49A19307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3D8F0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6622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SchoolLibraryStockManagement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F57E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B9FBE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AC14AA" w14:textId="2F6259D1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Quantity = </w:t>
            </w:r>
            <w:r w:rsidR="003D5BD0">
              <w:rPr>
                <w:rFonts w:eastAsia="Times New Roman" w:cstheme="minorHAnsi"/>
                <w:lang w:eastAsia="en-GB"/>
              </w:rPr>
              <w:t>.</w:t>
            </w:r>
          </w:p>
        </w:tc>
      </w:tr>
      <w:tr w:rsidR="00794555" w:rsidRPr="00F250B6" w14:paraId="02525CC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24224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004DAC" w14:textId="7AA714B6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B1903"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6B190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5AB09D3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48C5019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55E9B85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2014FD64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D9FA6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A271FC" w14:textId="5725F9B1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Double click orders from </w:t>
            </w:r>
            <w:r w:rsidR="008920CD">
              <w:rPr>
                <w:rFonts w:eastAsia="Times New Roman" w:cstheme="minorHAnsi"/>
                <w:lang w:eastAsia="en-GB"/>
              </w:rPr>
              <w:t>Dashboard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4FFB906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00DEF68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04A3EF0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94555" w:rsidRPr="00F250B6" w14:paraId="5402E8C2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9A63F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7BB34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1899EB5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3E6FB37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2F40622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94555" w:rsidRPr="00F250B6" w14:paraId="05109E4A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82BD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707B6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AFD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9224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48B3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D378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76C7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8DCD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CBBC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CD0C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25C6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2BACE8D4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95248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A6DF88" w14:textId="6AD344A0" w:rsidR="00794555" w:rsidRPr="00F250B6" w:rsidRDefault="00794555" w:rsidP="0079455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invalid quant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A166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98D5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0E18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7FEF6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7BDCEAB4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CF1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1FA3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95E7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859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348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A86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92B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671B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780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9D0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CC4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6BCEA43E" w14:textId="77777777" w:rsidTr="001F795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24ED0E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A7210E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ABF04D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E8820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8F86A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794555" w:rsidRPr="00F250B6" w14:paraId="571341B8" w14:textId="77777777" w:rsidTr="001F795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FBF0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06DF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16C73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E63F5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18878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2872" w:rsidRPr="00F250B6" w14:paraId="27CBFB18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D123A" w14:textId="77777777" w:rsidR="00BB2872" w:rsidRPr="00F250B6" w:rsidRDefault="00BB2872" w:rsidP="00BB287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10182" w14:textId="60B7B519" w:rsidR="00BB2872" w:rsidRPr="00F250B6" w:rsidRDefault="00404476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</w:t>
            </w:r>
            <w:r w:rsidR="00BB2872">
              <w:rPr>
                <w:rFonts w:eastAsia="Times New Roman" w:cstheme="minorHAnsi"/>
                <w:lang w:eastAsia="en-GB"/>
              </w:rPr>
              <w:t>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381CF" w14:textId="61840D82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</w:t>
            </w:r>
            <w:r w:rsidR="00580468">
              <w:rPr>
                <w:rFonts w:eastAsia="Times New Roman" w:cstheme="minorHAnsi"/>
                <w:lang w:eastAsia="en-GB"/>
              </w:rPr>
              <w:t xml:space="preserve"> in quantity f</w:t>
            </w:r>
            <w:r>
              <w:rPr>
                <w:rFonts w:eastAsia="Times New Roman" w:cstheme="minorHAnsi"/>
                <w:lang w:eastAsia="en-GB"/>
              </w:rPr>
              <w:t>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F7DB23" w14:textId="6489AB18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E87C9" w14:textId="77777777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2872" w:rsidRPr="00F250B6" w14:paraId="7714959D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B6EE3" w14:textId="34BFCD1B" w:rsidR="00BB2872" w:rsidRPr="00F250B6" w:rsidRDefault="00BB2872" w:rsidP="00BB287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9BD61" w14:textId="0314556E" w:rsidR="00BB2872" w:rsidRDefault="00404476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o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2ED95" w14:textId="654D7E01" w:rsidR="00BB2872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="003D5BD0" w:rsidRPr="003D5BD0">
              <w:rPr>
                <w:rFonts w:cstheme="minorHAnsi"/>
                <w:color w:val="000000" w:themeColor="text1"/>
                <w:lang w:val="en-US"/>
              </w:rPr>
              <w:t>Quantity must be Integer number</w:t>
            </w:r>
            <w:r w:rsidR="003D5BD0">
              <w:rPr>
                <w:rFonts w:cstheme="minorHAnsi"/>
                <w:color w:val="000000" w:themeColor="text1"/>
                <w:lang w:val="en-US"/>
              </w:rPr>
              <w:t>’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A14192" w14:textId="25F3CCAD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5D7314" w14:textId="14FFCF49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4C2BA14B" w14:textId="28E663D9" w:rsidR="00794555" w:rsidRDefault="00794555" w:rsidP="00794555">
      <w:pPr>
        <w:rPr>
          <w:rFonts w:cstheme="minorHAnsi"/>
        </w:rPr>
      </w:pPr>
    </w:p>
    <w:p w14:paraId="006700FA" w14:textId="5095CB0F" w:rsidR="00BB2872" w:rsidRDefault="00BB2872" w:rsidP="00794555">
      <w:pPr>
        <w:rPr>
          <w:rFonts w:cstheme="minorHAnsi"/>
        </w:rPr>
      </w:pPr>
    </w:p>
    <w:p w14:paraId="1D9BD25F" w14:textId="77777777" w:rsidR="0003332B" w:rsidRDefault="0003332B" w:rsidP="00794555">
      <w:pPr>
        <w:rPr>
          <w:rFonts w:cstheme="minorHAnsi"/>
        </w:rPr>
      </w:pPr>
    </w:p>
    <w:p w14:paraId="2016BFA4" w14:textId="77777777" w:rsidR="003D5BD0" w:rsidRDefault="003D5BD0" w:rsidP="003D5BD0">
      <w:pPr>
        <w:tabs>
          <w:tab w:val="left" w:pos="9585"/>
        </w:tabs>
        <w:rPr>
          <w:rFonts w:cstheme="minorHAnsi"/>
        </w:rPr>
      </w:pPr>
    </w:p>
    <w:p w14:paraId="08C95AE0" w14:textId="400522D9" w:rsidR="00224BFC" w:rsidRDefault="003D5BD0" w:rsidP="003D5BD0">
      <w:pPr>
        <w:tabs>
          <w:tab w:val="left" w:pos="9585"/>
        </w:tabs>
        <w:rPr>
          <w:rFonts w:cstheme="minorHAnsi"/>
        </w:rPr>
      </w:pPr>
      <w:r>
        <w:rPr>
          <w:rFonts w:cstheme="minorHAnsi"/>
        </w:rPr>
        <w:tab/>
      </w: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3D5BD0" w:rsidRPr="00F250B6" w14:paraId="42F374BD" w14:textId="77777777" w:rsidTr="003D5BD0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1CB7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0213F" w14:textId="3D6E6E99" w:rsidR="003D5BD0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F82A6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808EC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 w:rsidRPr="003D5BD0">
              <w:rPr>
                <w:rFonts w:eastAsia="Times New Roman" w:cstheme="minorHAnsi"/>
                <w:lang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3D5BD0" w:rsidRPr="00F250B6" w14:paraId="6BC82988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D252D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C02C2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6B13F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EA846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E59BA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E90959A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3D5BD0" w:rsidRPr="00F250B6" w14:paraId="33AEA394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E388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B38B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C45D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5ED0E0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0E3948E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FA85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97E7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6C22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2265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65E0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12A3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095C2437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C645C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0859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59C0D91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4A01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8E8BA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0D58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D5BD0" w:rsidRPr="00F250B6" w14:paraId="611836EC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5FDBE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42F7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EB85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2052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C30E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C432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88B47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3FC6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704EA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4446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0CA2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438AB49F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FFE621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C7D7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72E3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57145C27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4320272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D5BD0" w:rsidRPr="00F250B6" w14:paraId="5D4DAA30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00D1B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439A6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SchoolLibraryStockManagement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63F5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391772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4529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= 0</w:t>
            </w:r>
          </w:p>
        </w:tc>
      </w:tr>
      <w:tr w:rsidR="003D5BD0" w:rsidRPr="00F250B6" w14:paraId="71CA4BAE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6E568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1B84D2" w14:textId="064ABAF4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B1903"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6B190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03C3556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7B09746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4CA85B7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6B14960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655C8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D5D85C" w14:textId="11676829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Double click orders from </w:t>
            </w:r>
            <w:r w:rsidR="008920CD">
              <w:rPr>
                <w:rFonts w:eastAsia="Times New Roman" w:cstheme="minorHAnsi"/>
                <w:lang w:eastAsia="en-GB"/>
              </w:rPr>
              <w:t>Dashboard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05DA214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1C3AA0BE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1035629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D5BD0" w:rsidRPr="00F250B6" w14:paraId="5FFB3838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C231F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6C25E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40F7710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FB8E0E7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2298EE5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D5BD0" w:rsidRPr="00F250B6" w14:paraId="6D3A556E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8AF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94F6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8BC2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6D67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DA8A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D102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2569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0498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0964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124E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0FA2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359391CA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EC48EE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6C8ED" w14:textId="45F538F3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 quantity</w:t>
            </w:r>
            <w:r w:rsidR="001773C6">
              <w:rPr>
                <w:rFonts w:eastAsia="Times New Roman" w:cstheme="minorHAnsi"/>
                <w:lang w:eastAsia="en-GB"/>
              </w:rPr>
              <w:t xml:space="preserve"> less tha</w:t>
            </w:r>
            <w:r w:rsidR="0003332B">
              <w:rPr>
                <w:rFonts w:eastAsia="Times New Roman" w:cstheme="minorHAnsi"/>
                <w:lang w:eastAsia="en-GB"/>
              </w:rPr>
              <w:t>n avail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6E65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E906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7D87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7A3C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41A0BDD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CD39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D2BB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83E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749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6A8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83E6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F8C9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1C1D7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436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8847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FF0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08C77F17" w14:textId="77777777" w:rsidTr="001F795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F6BBF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F55048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15C873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B7CC00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1A0F3D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D5BD0" w:rsidRPr="00F250B6" w14:paraId="2B5A2E49" w14:textId="77777777" w:rsidTr="001F795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63465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8F095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6556B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BCB91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14B46A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D5BD0" w:rsidRPr="00F250B6" w14:paraId="119F6093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E7006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C77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914F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 in quantity f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B5513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B75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D5BD0" w:rsidRPr="00F250B6" w14:paraId="487EB57C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AF8F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3D7B7" w14:textId="77777777" w:rsidR="003D5BD0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o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76E5B" w14:textId="77777777" w:rsidR="003D5BD0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Pr="00CA5EDE">
              <w:rPr>
                <w:rFonts w:cstheme="minorHAnsi"/>
                <w:color w:val="000000" w:themeColor="text1"/>
                <w:lang w:val="en-US"/>
              </w:rPr>
              <w:t>Quantity must be more than 0 and less than ‘</w:t>
            </w:r>
            <w:r>
              <w:rPr>
                <w:rFonts w:cstheme="minorHAnsi"/>
                <w:color w:val="000000" w:themeColor="text1"/>
                <w:lang w:val="en-US"/>
              </w:rPr>
              <w:t xml:space="preserve"> quantity of produ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5181F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F3793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08AE464" w14:textId="1D9C902F" w:rsidR="00794555" w:rsidRDefault="00794555">
      <w:pPr>
        <w:rPr>
          <w:rFonts w:cstheme="minorHAnsi"/>
        </w:rPr>
      </w:pPr>
    </w:p>
    <w:p w14:paraId="1A542E9F" w14:textId="4EBB99BD" w:rsidR="0003332B" w:rsidRDefault="0003332B">
      <w:pPr>
        <w:rPr>
          <w:rFonts w:cstheme="minorHAnsi"/>
        </w:rPr>
      </w:pPr>
    </w:p>
    <w:p w14:paraId="65B44A77" w14:textId="0E8DF4C5" w:rsidR="0003332B" w:rsidRDefault="0003332B">
      <w:pPr>
        <w:rPr>
          <w:rFonts w:cstheme="minorHAnsi"/>
        </w:rPr>
      </w:pPr>
    </w:p>
    <w:p w14:paraId="76F3ECED" w14:textId="77777777" w:rsidR="001773C6" w:rsidRDefault="001773C6">
      <w:pPr>
        <w:rPr>
          <w:rFonts w:cstheme="minorHAnsi"/>
        </w:rPr>
      </w:pP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1773C6" w:rsidRPr="00F250B6" w14:paraId="4F08A46C" w14:textId="77777777" w:rsidTr="00950B3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B638D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B078E3" w14:textId="1CEA4F8C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1A670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EEFA6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 w:rsidRPr="003D5BD0">
              <w:rPr>
                <w:rFonts w:eastAsia="Times New Roman" w:cstheme="minorHAnsi"/>
                <w:lang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1773C6" w:rsidRPr="00F250B6" w14:paraId="50FB77DA" w14:textId="77777777" w:rsidTr="00950B3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9891C3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1CA71B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43724E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84D65A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0277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497DCBA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1773C6" w:rsidRPr="00F250B6" w14:paraId="6F3EB8AB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1CD72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373CB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E035E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78F41811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474C4C2C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30189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EBE88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05878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EF779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88471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DD8B0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773C6" w:rsidRPr="00F250B6" w14:paraId="1FDFD679" w14:textId="77777777" w:rsidTr="00950B3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3F6511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51B37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07C1BEE3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4BCE5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F5A08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7DD1A1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773C6" w:rsidRPr="00F250B6" w14:paraId="67DA7DDD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39049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3206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FE29F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5AC53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0DFB1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26697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667C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8FF1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FB4A2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16E0F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83308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773C6" w:rsidRPr="00F250B6" w14:paraId="7AC678CB" w14:textId="77777777" w:rsidTr="00950B3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1B7DD2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B6C8C3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0DB20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0B231EE3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5D64B026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773C6" w:rsidRPr="00F250B6" w14:paraId="6152856F" w14:textId="77777777" w:rsidTr="00950B3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14FF87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9BBA9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SchoolLibraryStockManagement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1A61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EAB61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E1AA63" w14:textId="02540568" w:rsidR="001773C6" w:rsidRPr="00F250B6" w:rsidRDefault="00823849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= 1000</w:t>
            </w:r>
            <w:bookmarkStart w:id="0" w:name="_GoBack"/>
            <w:bookmarkEnd w:id="0"/>
          </w:p>
        </w:tc>
      </w:tr>
      <w:tr w:rsidR="001773C6" w:rsidRPr="00F250B6" w14:paraId="310070D0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5DBB3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5A3CD7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68DCE3A3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D15D4C1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498FE992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773C6" w:rsidRPr="00F250B6" w14:paraId="0A462855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F4AF2E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F16CD3" w14:textId="599CCFEC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Double click orders from </w:t>
            </w:r>
            <w:r w:rsidR="008920CD">
              <w:rPr>
                <w:rFonts w:eastAsia="Times New Roman" w:cstheme="minorHAnsi"/>
                <w:lang w:eastAsia="en-GB"/>
              </w:rPr>
              <w:t>Dashboard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11E8B0E6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26D71DA8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25996F0E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773C6" w:rsidRPr="00F250B6" w14:paraId="7AE35944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5F9DA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CF0A2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17C5012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7BC97181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7A14613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773C6" w:rsidRPr="00F250B6" w14:paraId="3B212D88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48C7F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EDBA6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D3E5C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DF4B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2BBAB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67421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1C3C5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035BB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A3D9E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ACBCF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B63E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773C6" w:rsidRPr="00F250B6" w14:paraId="7C23B7A8" w14:textId="77777777" w:rsidTr="00950B3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DC9F6A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DC5349" w14:textId="7272D93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 quantity More than avail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4170C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51E0C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E8169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64D3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773C6" w:rsidRPr="00F250B6" w14:paraId="37D7EFEE" w14:textId="77777777" w:rsidTr="00950B3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9B367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243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91B2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1E7B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33D2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9FB38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7DF7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858DA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8129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8ACD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1DEC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773C6" w:rsidRPr="00F250B6" w14:paraId="46F48B88" w14:textId="77777777" w:rsidTr="00950B3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1C476A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EC9210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AC40A9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396CDD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12091D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773C6" w:rsidRPr="00F250B6" w14:paraId="145E9A3F" w14:textId="77777777" w:rsidTr="00950B3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99ACC2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856BD6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86D706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F3B25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0D46B7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773C6" w:rsidRPr="00F250B6" w14:paraId="51FA0E80" w14:textId="77777777" w:rsidTr="00950B3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02C78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B94D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FCAA4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 in quantity f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CDBF3C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2E297A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773C6" w:rsidRPr="00F250B6" w14:paraId="74878889" w14:textId="77777777" w:rsidTr="00950B3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B34E6" w14:textId="77777777" w:rsidR="001773C6" w:rsidRPr="00F250B6" w:rsidRDefault="001773C6" w:rsidP="00950B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8FA5A" w14:textId="77777777" w:rsidR="001773C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o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91B46" w14:textId="3DE5651E" w:rsidR="001773C6" w:rsidRDefault="001773C6" w:rsidP="001773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Pr="00CA5EDE">
              <w:rPr>
                <w:rFonts w:cstheme="minorHAnsi"/>
                <w:color w:val="000000" w:themeColor="text1"/>
                <w:lang w:val="en-US"/>
              </w:rPr>
              <w:t>Quantity mus</w:t>
            </w:r>
            <w:r w:rsidR="00D82262">
              <w:rPr>
                <w:rFonts w:cstheme="minorHAnsi"/>
                <w:color w:val="000000" w:themeColor="text1"/>
                <w:lang w:val="en-US"/>
              </w:rPr>
              <w:t xml:space="preserve">t be more than 0 and less than </w:t>
            </w:r>
            <w:r w:rsidR="004F2C71">
              <w:rPr>
                <w:rFonts w:cstheme="minorHAnsi"/>
                <w:color w:val="000000" w:themeColor="text1"/>
                <w:lang w:val="en-US"/>
              </w:rPr>
              <w:t>7</w:t>
            </w:r>
            <w:r>
              <w:rPr>
                <w:rFonts w:cstheme="minorHAnsi"/>
                <w:color w:val="000000" w:themeColor="text1"/>
                <w:lang w:val="en-US"/>
              </w:rPr>
              <w:t xml:space="preserve"> ‘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8823D6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38AFA" w14:textId="77777777" w:rsidR="001773C6" w:rsidRPr="00F250B6" w:rsidRDefault="001773C6" w:rsidP="00950B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5AAE438" w14:textId="2DDFC45D" w:rsidR="0003332B" w:rsidRDefault="0003332B">
      <w:pPr>
        <w:rPr>
          <w:rFonts w:cstheme="minorHAnsi"/>
        </w:rPr>
      </w:pPr>
    </w:p>
    <w:p w14:paraId="7C7CEF4F" w14:textId="2464FB94" w:rsidR="001773C6" w:rsidRDefault="001773C6">
      <w:pPr>
        <w:rPr>
          <w:rFonts w:cstheme="minorHAnsi"/>
        </w:rPr>
      </w:pPr>
    </w:p>
    <w:p w14:paraId="511421C6" w14:textId="0C608DF0" w:rsidR="00D82262" w:rsidRDefault="00D82262">
      <w:pPr>
        <w:rPr>
          <w:rFonts w:cstheme="minorHAnsi"/>
        </w:rPr>
      </w:pPr>
    </w:p>
    <w:p w14:paraId="6F31DDF7" w14:textId="77777777" w:rsidR="00D82262" w:rsidRDefault="00D82262">
      <w:pPr>
        <w:rPr>
          <w:rFonts w:cstheme="minorHAnsi"/>
        </w:rPr>
      </w:pPr>
    </w:p>
    <w:p w14:paraId="6F0DCE74" w14:textId="77777777" w:rsidR="001773C6" w:rsidRDefault="001773C6">
      <w:pPr>
        <w:rPr>
          <w:rFonts w:cstheme="minorHAnsi"/>
        </w:rPr>
      </w:pP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03332B" w:rsidRPr="00F250B6" w14:paraId="4D07FD0F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FCC32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6FCBE" w14:textId="2204E943" w:rsidR="0003332B" w:rsidRPr="00F250B6" w:rsidRDefault="00E433F6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AAD57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CD462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>
              <w:rPr>
                <w:rFonts w:eastAsia="Times New Roman" w:cstheme="minorHAnsi"/>
                <w:lang w:val="en-US"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03332B" w:rsidRPr="00F250B6" w14:paraId="48CC874F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84149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16030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7DE84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45888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3392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10430AE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03332B" w:rsidRPr="00F250B6" w14:paraId="59103D17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FC48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35F48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B511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46634DB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6AA8C49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A924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B455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05C1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F83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7B32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15A41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1BD68B9D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46E2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29CF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y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274D9969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3228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5005D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C9B1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3332B" w:rsidRPr="00F250B6" w14:paraId="4D34B0BF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6B9B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047E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2296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B23C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7FDC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EB02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8963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8ACB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649A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5A5A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1B549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75B73B23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6D798F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DD4B8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8299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14FE602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2137D37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3332B" w:rsidRPr="00F250B6" w14:paraId="1B4B7784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4AA8C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EF880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SchoolLibraryStockManagement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C0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7F3D8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B29D5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Quantity = </w:t>
            </w:r>
          </w:p>
        </w:tc>
      </w:tr>
      <w:tr w:rsidR="0003332B" w:rsidRPr="00F250B6" w14:paraId="045220F6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4B322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C8F153" w14:textId="2E2F8D05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B1903"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6B190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78DECC0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646F2D4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3ADE7C4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18A94109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73231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DD5DD0" w14:textId="34E7E4E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Double click orders from </w:t>
            </w:r>
            <w:r w:rsidR="008920CD">
              <w:rPr>
                <w:rFonts w:eastAsia="Times New Roman" w:cstheme="minorHAnsi"/>
                <w:lang w:eastAsia="en-GB"/>
              </w:rPr>
              <w:t>Dashboard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7064D07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69F937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12E93BD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3332B" w:rsidRPr="00F250B6" w14:paraId="06BAFC21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0A3E7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0CA02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6068935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26EA5484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06B91DD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3332B" w:rsidRPr="00F250B6" w14:paraId="3D5557E6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73FD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95B1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7A95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751D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C18B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C523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AAA8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CA66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8A17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6961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7C31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77FA79B1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19F20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646A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mpty quant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1BEF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840C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A08D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1947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04880DA2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65E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FAD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1818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9C9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0FF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99B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FE4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544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E6FB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0178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107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7B53F75B" w14:textId="77777777" w:rsidTr="001F795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7FAB02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D05D8B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A1740A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D759B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58A34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3332B" w:rsidRPr="00F250B6" w14:paraId="1B95984F" w14:textId="77777777" w:rsidTr="001F795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4551A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5B17D1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AD68B9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9732B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23E1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3332B" w:rsidRPr="00F250B6" w14:paraId="066EC784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0C3E6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8270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ke quantity field emp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EBEB1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field empt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D6632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649E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3332B" w:rsidRPr="00F250B6" w14:paraId="661E680B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8D231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492D4" w14:textId="77777777" w:rsidR="0003332B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Ord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18E42" w14:textId="77777777" w:rsidR="0003332B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Pr="00BB2872">
              <w:rPr>
                <w:rFonts w:cstheme="minorHAnsi"/>
                <w:color w:val="000000" w:themeColor="text1"/>
                <w:lang w:val="en-US"/>
              </w:rPr>
              <w:t>Quantity Field required’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8B392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BF8A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78A5E3D" w14:textId="77777777" w:rsidR="0003332B" w:rsidRPr="00F250B6" w:rsidRDefault="0003332B" w:rsidP="0003332B">
      <w:pPr>
        <w:rPr>
          <w:rFonts w:cstheme="minorHAnsi"/>
        </w:rPr>
      </w:pPr>
    </w:p>
    <w:p w14:paraId="0A7E1BCA" w14:textId="77777777" w:rsidR="0003332B" w:rsidRPr="00F250B6" w:rsidRDefault="0003332B">
      <w:pPr>
        <w:rPr>
          <w:rFonts w:cstheme="minorHAnsi"/>
        </w:rPr>
      </w:pPr>
    </w:p>
    <w:sectPr w:rsidR="0003332B" w:rsidRPr="00F250B6" w:rsidSect="0003332B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552D"/>
    <w:rsid w:val="0003332B"/>
    <w:rsid w:val="00123F48"/>
    <w:rsid w:val="001773C6"/>
    <w:rsid w:val="00200376"/>
    <w:rsid w:val="00224BFC"/>
    <w:rsid w:val="00226AB5"/>
    <w:rsid w:val="0030425F"/>
    <w:rsid w:val="00393168"/>
    <w:rsid w:val="003D5BD0"/>
    <w:rsid w:val="00404476"/>
    <w:rsid w:val="004549AB"/>
    <w:rsid w:val="004F2C71"/>
    <w:rsid w:val="00580468"/>
    <w:rsid w:val="005E0FD1"/>
    <w:rsid w:val="006938D0"/>
    <w:rsid w:val="006A1F9A"/>
    <w:rsid w:val="006B1903"/>
    <w:rsid w:val="006F3B28"/>
    <w:rsid w:val="00755A74"/>
    <w:rsid w:val="00794555"/>
    <w:rsid w:val="007D16CD"/>
    <w:rsid w:val="00823849"/>
    <w:rsid w:val="008920CD"/>
    <w:rsid w:val="00913EA3"/>
    <w:rsid w:val="00A13C87"/>
    <w:rsid w:val="00AA3311"/>
    <w:rsid w:val="00B370E0"/>
    <w:rsid w:val="00B80C95"/>
    <w:rsid w:val="00B83AB3"/>
    <w:rsid w:val="00BB2872"/>
    <w:rsid w:val="00CA5EDE"/>
    <w:rsid w:val="00D82262"/>
    <w:rsid w:val="00E433F6"/>
    <w:rsid w:val="00E94675"/>
    <w:rsid w:val="00F250B6"/>
    <w:rsid w:val="00F80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5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31</cp:revision>
  <dcterms:created xsi:type="dcterms:W3CDTF">2019-01-01T07:14:00Z</dcterms:created>
  <dcterms:modified xsi:type="dcterms:W3CDTF">2021-05-22T08:31:00Z</dcterms:modified>
</cp:coreProperties>
</file>